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37D6" w:rsidRDefault="00AA37D6" w:rsidP="00AA37D6">
      <w:pPr>
        <w:spacing w:before="100" w:beforeAutospacing="1" w:after="100" w:afterAutospacing="1" w:line="240" w:lineRule="auto"/>
        <w:jc w:val="right"/>
        <w:outlineLvl w:val="1"/>
        <w:rPr>
          <w:rFonts w:ascii="Lucida Sans Unicode" w:eastAsia="Times New Roman" w:hAnsi="Lucida Sans Unicode" w:cs="Lucida Sans Unicode"/>
          <w:b/>
          <w:bCs/>
          <w:color w:val="0484C9"/>
          <w:sz w:val="29"/>
          <w:szCs w:val="29"/>
        </w:rPr>
      </w:pPr>
      <w:r w:rsidRPr="00EF655B">
        <w:rPr>
          <w:rFonts w:ascii="Lucida Sans Unicode" w:eastAsia="Times New Roman" w:hAnsi="Lucida Sans Unicode" w:cs="Lucida Sans Unicode"/>
          <w:b/>
          <w:bCs/>
          <w:noProof/>
          <w:color w:val="0484C9"/>
          <w:sz w:val="29"/>
          <w:szCs w:val="29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D391238" wp14:editId="017CC9D6">
                <wp:simplePos x="0" y="0"/>
                <wp:positionH relativeFrom="margin">
                  <wp:align>left</wp:align>
                </wp:positionH>
                <wp:positionV relativeFrom="paragraph">
                  <wp:posOffset>17890</wp:posOffset>
                </wp:positionV>
                <wp:extent cx="3061970" cy="1630018"/>
                <wp:effectExtent l="0" t="0" r="5080" b="889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1970" cy="1630018"/>
                        </a:xfrm>
                        <a:prstGeom prst="rect">
                          <a:avLst/>
                        </a:prstGeom>
                        <a:blipFill dpi="0" rotWithShape="1">
                          <a:blip r:embed="rId5">
                            <a:alphaModFix amt="24000"/>
                          </a:blip>
                          <a:srcRect/>
                          <a:stretch>
                            <a:fillRect/>
                          </a:stretch>
                        </a:blip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45"/>
                                <w:szCs w:val="45"/>
                              </w:rPr>
                            </w:pPr>
                            <w:r w:rsidRPr="00EF655B"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45"/>
                                <w:szCs w:val="45"/>
                              </w:rPr>
                              <w:t>SE423</w:t>
                            </w:r>
                          </w:p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33"/>
                                <w:szCs w:val="33"/>
                              </w:rPr>
                            </w:pPr>
                            <w:r w:rsidRPr="00EF655B"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33"/>
                                <w:szCs w:val="33"/>
                              </w:rPr>
                              <w:t>Software Project Management</w:t>
                            </w:r>
                          </w:p>
                          <w:p w:rsidR="00AA37D6" w:rsidRPr="00EF655B" w:rsidRDefault="001C091B" w:rsidP="00AA37D6">
                            <w:pPr>
                              <w:jc w:val="center"/>
                              <w:rPr>
                                <w:rFonts w:ascii="Candara" w:hAnsi="Candara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55"/>
                                <w:szCs w:val="55"/>
                              </w:rPr>
                              <w:t>Assign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39123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.4pt;width:241.1pt;height:128.3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" stroked="f">
                <v:fill r:id="rId6" o:title="" opacity="15729f" recolor="t" rotate="t" type="frame"/>
                <v:textbox>
                  <w:txbxContent>
                    <w:p w:rsidR="00AA37D6" w:rsidRPr="00EF655B" w:rsidRDefault="00AA37D6" w:rsidP="00AA37D6">
                      <w:pPr>
                        <w:jc w:val="center"/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45"/>
                          <w:szCs w:val="45"/>
                        </w:rPr>
                      </w:pPr>
                      <w:r w:rsidRPr="00EF655B"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45"/>
                          <w:szCs w:val="45"/>
                        </w:rPr>
                        <w:t>SE423</w:t>
                      </w:r>
                    </w:p>
                    <w:p w:rsidR="00AA37D6" w:rsidRPr="00EF655B" w:rsidRDefault="00AA37D6" w:rsidP="00AA37D6">
                      <w:pPr>
                        <w:jc w:val="center"/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33"/>
                          <w:szCs w:val="33"/>
                        </w:rPr>
                      </w:pPr>
                      <w:r w:rsidRPr="00EF655B"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33"/>
                          <w:szCs w:val="33"/>
                        </w:rPr>
                        <w:t>Software Project Management</w:t>
                      </w:r>
                    </w:p>
                    <w:p w:rsidR="00AA37D6" w:rsidRPr="00EF655B" w:rsidRDefault="001C091B" w:rsidP="00AA37D6">
                      <w:pPr>
                        <w:jc w:val="center"/>
                        <w:rPr>
                          <w:rFonts w:ascii="Candara" w:hAnsi="Candara"/>
                          <w:sz w:val="48"/>
                          <w:szCs w:val="48"/>
                        </w:rPr>
                      </w:pPr>
                      <w:r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55"/>
                          <w:szCs w:val="55"/>
                        </w:rPr>
                        <w:t>Assignm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Lucida Sans Unicode" w:eastAsia="Times New Roman" w:hAnsi="Lucida Sans Unicode" w:cs="Lucida Sans Unicode"/>
          <w:b/>
          <w:bCs/>
          <w:noProof/>
          <w:color w:val="0484C9"/>
          <w:sz w:val="29"/>
          <w:szCs w:val="29"/>
        </w:rPr>
        <w:drawing>
          <wp:inline distT="0" distB="0" distL="0" distR="0" wp14:anchorId="2B57C1E7" wp14:editId="60B6865F">
            <wp:extent cx="3271520" cy="1637969"/>
            <wp:effectExtent l="0" t="0" r="508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lan-your-project-with-your-software-development-methodology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0392" cy="1647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33F8" w:rsidRPr="00AA37D6" w:rsidRDefault="001C091B" w:rsidP="004C2AC4">
      <w:pPr>
        <w:spacing w:before="100" w:beforeAutospacing="1" w:after="100" w:afterAutospacing="1" w:line="240" w:lineRule="auto"/>
        <w:outlineLvl w:val="1"/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</w:pPr>
      <w:r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 xml:space="preserve">Assignment </w:t>
      </w:r>
      <w:r w:rsidR="004C2AC4"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>4</w:t>
      </w:r>
      <w:r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 xml:space="preserve">. </w:t>
      </w:r>
    </w:p>
    <w:p w:rsidR="003F0148" w:rsidRDefault="003F0148" w:rsidP="002062A6">
      <w:pPr>
        <w:spacing w:after="0" w:line="48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>
        <w:rPr>
          <w:rFonts w:ascii="Candara" w:eastAsia="Times New Roman" w:hAnsi="Candara" w:cs="Times New Roman"/>
          <w:color w:val="000000"/>
          <w:sz w:val="28"/>
          <w:szCs w:val="28"/>
        </w:rPr>
        <w:t>Answer the following questions:</w:t>
      </w:r>
    </w:p>
    <w:p w:rsidR="00DF2F90" w:rsidRPr="00DF2F90" w:rsidRDefault="00DF2F90" w:rsidP="00DF2F90">
      <w:pPr>
        <w:pStyle w:val="ListParagraph"/>
        <w:numPr>
          <w:ilvl w:val="0"/>
          <w:numId w:val="2"/>
        </w:numPr>
        <w:spacing w:after="0" w:line="48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DF2F90">
        <w:rPr>
          <w:rFonts w:ascii="Candara" w:eastAsia="Times New Roman" w:hAnsi="Candara" w:cs="Times New Roman"/>
          <w:color w:val="000000"/>
          <w:sz w:val="28"/>
          <w:szCs w:val="28"/>
        </w:rPr>
        <w:t xml:space="preserve">Discuss the various factors that must be considered when deciding </w:t>
      </w:r>
      <w:bookmarkStart w:id="0" w:name="_GoBack"/>
      <w:bookmarkEnd w:id="0"/>
      <w:r w:rsidRPr="00DF2F90">
        <w:rPr>
          <w:rFonts w:ascii="Candara" w:eastAsia="Times New Roman" w:hAnsi="Candara" w:cs="Times New Roman"/>
          <w:color w:val="000000"/>
          <w:sz w:val="28"/>
          <w:szCs w:val="28"/>
        </w:rPr>
        <w:t>whether or not to implement a change in a software project.</w:t>
      </w:r>
    </w:p>
    <w:p w:rsidR="00DF2F90" w:rsidRPr="00DF2F90" w:rsidRDefault="00DF2F90" w:rsidP="00DF2F90">
      <w:pPr>
        <w:pStyle w:val="ListParagraph"/>
        <w:numPr>
          <w:ilvl w:val="0"/>
          <w:numId w:val="2"/>
        </w:numPr>
        <w:spacing w:after="0" w:line="48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DF2F90">
        <w:rPr>
          <w:rFonts w:ascii="Candara" w:eastAsia="Times New Roman" w:hAnsi="Candara" w:cs="Times New Roman"/>
          <w:color w:val="000000"/>
          <w:sz w:val="28"/>
          <w:szCs w:val="28"/>
        </w:rPr>
        <w:t>Describe how advances in technology can impact software subsystems and lead to the need for change. Provide examples to illustrate your points.</w:t>
      </w:r>
    </w:p>
    <w:p w:rsidR="00DF2F90" w:rsidRPr="00DF2F90" w:rsidRDefault="00DF2F90" w:rsidP="00DF2F90">
      <w:pPr>
        <w:pStyle w:val="ListParagraph"/>
        <w:numPr>
          <w:ilvl w:val="0"/>
          <w:numId w:val="2"/>
        </w:numPr>
        <w:spacing w:after="0" w:line="48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DF2F90">
        <w:rPr>
          <w:rFonts w:ascii="Candara" w:eastAsia="Times New Roman" w:hAnsi="Candara" w:cs="Times New Roman"/>
          <w:color w:val="000000"/>
          <w:sz w:val="28"/>
          <w:szCs w:val="28"/>
        </w:rPr>
        <w:t>As a software project manager in a company specializing in offshore oil software development, you have been tasked with analyzing the factors that affect system maintainability. Develop a plan for analyzing the maintenance process and establishing appropriate maintainability metrics for your company.</w:t>
      </w:r>
    </w:p>
    <w:p w:rsidR="008B681E" w:rsidRPr="008B681E" w:rsidRDefault="00DF2F90" w:rsidP="00514A21">
      <w:pPr>
        <w:pStyle w:val="ListParagraph"/>
        <w:numPr>
          <w:ilvl w:val="0"/>
          <w:numId w:val="2"/>
        </w:numPr>
        <w:spacing w:after="0" w:line="48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DF2F90">
        <w:rPr>
          <w:rFonts w:ascii="Candara" w:eastAsia="Times New Roman" w:hAnsi="Candara" w:cs="Times New Roman"/>
          <w:color w:val="000000"/>
          <w:sz w:val="28"/>
          <w:szCs w:val="28"/>
        </w:rPr>
        <w:t xml:space="preserve">Identify and describe the </w:t>
      </w:r>
      <w:r w:rsidR="00514A21">
        <w:rPr>
          <w:rFonts w:ascii="Candara" w:eastAsia="Times New Roman" w:hAnsi="Candara" w:cs="Times New Roman"/>
          <w:color w:val="000000"/>
          <w:sz w:val="28"/>
          <w:szCs w:val="28"/>
        </w:rPr>
        <w:t>four</w:t>
      </w:r>
      <w:r w:rsidRPr="00DF2F90">
        <w:rPr>
          <w:rFonts w:ascii="Candara" w:eastAsia="Times New Roman" w:hAnsi="Candara" w:cs="Times New Roman"/>
          <w:color w:val="000000"/>
          <w:sz w:val="28"/>
          <w:szCs w:val="28"/>
        </w:rPr>
        <w:t xml:space="preserve"> main types of software maintenance. Discuss why it can be challenging to distinguish between these types of maintenance in practice. Provide examples to illustrate your points.</w:t>
      </w:r>
    </w:p>
    <w:p w:rsidR="00DF2F90" w:rsidRPr="00DF2F90" w:rsidRDefault="00DF2F90" w:rsidP="002062A6">
      <w:pPr>
        <w:spacing w:line="480" w:lineRule="auto"/>
        <w:jc w:val="both"/>
        <w:rPr>
          <w:rFonts w:ascii="Candara" w:eastAsia="Times New Roman" w:hAnsi="Candara" w:cs="Times New Roman"/>
          <w:color w:val="000000"/>
          <w:sz w:val="14"/>
          <w:szCs w:val="14"/>
        </w:rPr>
      </w:pPr>
    </w:p>
    <w:p w:rsidR="005C74A6" w:rsidRPr="00AA37D6" w:rsidRDefault="003F0148" w:rsidP="002062A6">
      <w:pPr>
        <w:spacing w:line="480" w:lineRule="auto"/>
        <w:jc w:val="both"/>
        <w:rPr>
          <w:rFonts w:ascii="Candara" w:hAnsi="Candara"/>
          <w:sz w:val="28"/>
          <w:szCs w:val="28"/>
        </w:rPr>
      </w:pPr>
      <w:r>
        <w:rPr>
          <w:rFonts w:ascii="Candara" w:eastAsia="Times New Roman" w:hAnsi="Candara" w:cs="Times New Roman"/>
          <w:color w:val="000000"/>
          <w:sz w:val="28"/>
          <w:szCs w:val="28"/>
        </w:rPr>
        <w:t>Submit your answers to LMS as PDF file</w:t>
      </w:r>
      <w:r w:rsidR="000B33F8" w:rsidRPr="00AA37D6">
        <w:rPr>
          <w:rFonts w:ascii="Candara" w:eastAsia="Times New Roman" w:hAnsi="Candara" w:cs="Times New Roman"/>
          <w:color w:val="000000"/>
          <w:sz w:val="28"/>
          <w:szCs w:val="28"/>
        </w:rPr>
        <w:t>.</w:t>
      </w:r>
    </w:p>
    <w:sectPr w:rsidR="005C74A6" w:rsidRPr="00AA37D6" w:rsidSect="00DF2F90">
      <w:pgSz w:w="12240" w:h="15840"/>
      <w:pgMar w:top="547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DE2C8C"/>
    <w:multiLevelType w:val="hybridMultilevel"/>
    <w:tmpl w:val="508428EE"/>
    <w:lvl w:ilvl="0" w:tplc="04090019">
      <w:start w:val="1"/>
      <w:numFmt w:val="lowerLetter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5BDE20A8"/>
    <w:multiLevelType w:val="multilevel"/>
    <w:tmpl w:val="0B82EB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EAQsLczNjSxMLJR2l4NTi4sz8PJAC81oAIBb8rSwAAAA="/>
  </w:docVars>
  <w:rsids>
    <w:rsidRoot w:val="009B6C29"/>
    <w:rsid w:val="000B33F8"/>
    <w:rsid w:val="00130B34"/>
    <w:rsid w:val="00190E03"/>
    <w:rsid w:val="001C091B"/>
    <w:rsid w:val="002062A6"/>
    <w:rsid w:val="00290C7F"/>
    <w:rsid w:val="00300E7F"/>
    <w:rsid w:val="003F0148"/>
    <w:rsid w:val="0044427A"/>
    <w:rsid w:val="004C2AC4"/>
    <w:rsid w:val="00514A21"/>
    <w:rsid w:val="005853B0"/>
    <w:rsid w:val="005C74A6"/>
    <w:rsid w:val="0065284B"/>
    <w:rsid w:val="008B681E"/>
    <w:rsid w:val="009B6C29"/>
    <w:rsid w:val="00AA37D6"/>
    <w:rsid w:val="00C313CD"/>
    <w:rsid w:val="00DF2F90"/>
    <w:rsid w:val="00F86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3FC627"/>
  <w15:chartTrackingRefBased/>
  <w15:docId w15:val="{CF974485-FBE2-4DEA-8DFC-678F0DF0E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B33F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0B33F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33F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0B33F8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3F01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72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30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Mamdouh Alenezi</cp:lastModifiedBy>
  <cp:revision>18</cp:revision>
  <dcterms:created xsi:type="dcterms:W3CDTF">2022-11-27T05:20:00Z</dcterms:created>
  <dcterms:modified xsi:type="dcterms:W3CDTF">2023-05-16T04:35:00Z</dcterms:modified>
</cp:coreProperties>
</file>